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C5DC17" w14:textId="77777777" w:rsidR="00FB338D" w:rsidRDefault="00FB338D" w:rsidP="00F213CF">
      <w:pPr>
        <w:spacing w:after="0" w:line="240" w:lineRule="auto"/>
      </w:pPr>
      <w:r>
        <w:t>When you think of computer science, what comes to mind? If you’re like most people, you will see a person coding in a dark room. You may even think that computer science is all about difficult math and numbers. But there are many computer science facts that may surprise you.</w:t>
      </w:r>
    </w:p>
    <w:p w14:paraId="5A9954E4" w14:textId="77777777" w:rsidR="00FB338D" w:rsidRDefault="00FB338D" w:rsidP="00F213CF">
      <w:pPr>
        <w:spacing w:after="0" w:line="240" w:lineRule="auto"/>
      </w:pPr>
    </w:p>
    <w:p w14:paraId="794AC1FE" w14:textId="102556DF" w:rsidR="00FB338D" w:rsidRDefault="00FB338D" w:rsidP="007D7377">
      <w:pPr>
        <w:spacing w:after="0" w:line="240" w:lineRule="auto"/>
      </w:pPr>
    </w:p>
    <w:p w14:paraId="44013605" w14:textId="77777777" w:rsidR="00FB338D" w:rsidRDefault="00FB338D" w:rsidP="00F213CF">
      <w:pPr>
        <w:spacing w:after="0" w:line="240" w:lineRule="auto"/>
      </w:pPr>
      <w:r>
        <w:t>For starters, computer scientists often focus more on theory whereas computer engineers focus on hardware and developers on software. However, computer science is a big umbrella with a lot of subjects and career possibilities underneath it.</w:t>
      </w:r>
    </w:p>
    <w:p w14:paraId="7D822452" w14:textId="77777777" w:rsidR="00FB338D" w:rsidRDefault="00FB338D" w:rsidP="00F213CF">
      <w:pPr>
        <w:spacing w:after="0" w:line="240" w:lineRule="auto"/>
      </w:pPr>
    </w:p>
    <w:p w14:paraId="2F8A8FFE" w14:textId="3DDAA861" w:rsidR="00FB338D" w:rsidRDefault="00FB338D" w:rsidP="007D7377">
      <w:pPr>
        <w:spacing w:after="0" w:line="240" w:lineRule="auto"/>
      </w:pPr>
      <w:r>
        <w:t xml:space="preserve"> </w:t>
      </w:r>
    </w:p>
    <w:p w14:paraId="71C2BD91" w14:textId="77777777" w:rsidR="00FB338D" w:rsidRDefault="00FB338D" w:rsidP="00F213CF">
      <w:pPr>
        <w:spacing w:after="0" w:line="240" w:lineRule="auto"/>
      </w:pPr>
      <w:r>
        <w:t>In this article, we touch on some interesting facts about computer science degrees, job prospects, interesting statistics, surprising skills, and some fun historical facts.</w:t>
      </w:r>
    </w:p>
    <w:p w14:paraId="56EF49A7" w14:textId="77777777" w:rsidR="00FB338D" w:rsidRDefault="00FB338D" w:rsidP="00F213CF">
      <w:pPr>
        <w:spacing w:after="0" w:line="240" w:lineRule="auto"/>
      </w:pPr>
    </w:p>
    <w:p w14:paraId="7A242FAB" w14:textId="30EB4C53" w:rsidR="00FB338D" w:rsidRDefault="00FB338D" w:rsidP="007D7377">
      <w:pPr>
        <w:spacing w:after="0" w:line="240" w:lineRule="auto"/>
      </w:pPr>
      <w:r>
        <w:t xml:space="preserve"> </w:t>
      </w:r>
    </w:p>
    <w:p w14:paraId="2BB77784" w14:textId="62FA3D84" w:rsidR="00EC236F" w:rsidRDefault="00FB338D" w:rsidP="00F213CF">
      <w:pPr>
        <w:spacing w:after="0" w:line="240" w:lineRule="auto"/>
      </w:pPr>
      <w:r>
        <w:t>Let’s get going!</w:t>
      </w:r>
    </w:p>
    <w:p w14:paraId="37DC7EED" w14:textId="77777777" w:rsidR="00FB338D" w:rsidRDefault="00FB338D" w:rsidP="00F213CF">
      <w:pPr>
        <w:spacing w:after="0" w:line="240" w:lineRule="auto"/>
      </w:pPr>
      <w:r>
        <w:t>. Computer Science is a Booming Market</w:t>
      </w:r>
    </w:p>
    <w:p w14:paraId="20FE2A02" w14:textId="77777777" w:rsidR="00FB338D" w:rsidRDefault="00FB338D" w:rsidP="00F213CF">
      <w:pPr>
        <w:spacing w:after="0" w:line="240" w:lineRule="auto"/>
      </w:pPr>
      <w:r>
        <w:t>When it comes to earning a degree in computer science, it takes hard work and commitment. That’s why it’s good to know what may happen after you graduate. Computer scientists work in a variety of industries. This is because the world is becoming more and more dependent on computers and technology.</w:t>
      </w:r>
    </w:p>
    <w:p w14:paraId="519E5562" w14:textId="77777777" w:rsidR="00FB338D" w:rsidRDefault="00FB338D" w:rsidP="00F213CF">
      <w:pPr>
        <w:spacing w:after="0" w:line="240" w:lineRule="auto"/>
      </w:pPr>
    </w:p>
    <w:p w14:paraId="712CCFB6" w14:textId="11AFB0D8" w:rsidR="00FB338D" w:rsidRDefault="00FB338D" w:rsidP="007D7377">
      <w:pPr>
        <w:spacing w:after="0" w:line="240" w:lineRule="auto"/>
        <w:ind w:left="0" w:firstLine="0"/>
      </w:pPr>
    </w:p>
    <w:p w14:paraId="5F295A86" w14:textId="77777777" w:rsidR="00FB338D" w:rsidRDefault="00FB338D" w:rsidP="00F213CF">
      <w:pPr>
        <w:spacing w:after="0" w:line="240" w:lineRule="auto"/>
      </w:pPr>
      <w:r>
        <w:t xml:space="preserve">According to the Bureau of </w:t>
      </w:r>
      <w:proofErr w:type="spellStart"/>
      <w:r>
        <w:t>Labor</w:t>
      </w:r>
      <w:proofErr w:type="spellEnd"/>
      <w:r>
        <w:t xml:space="preserve"> Statistics, the field of computer science is growing much faster than average at 16% growth per year. Computer scientists can work in a wide array of job titles, </w:t>
      </w:r>
      <w:proofErr w:type="gramStart"/>
      <w:r>
        <w:t>including:</w:t>
      </w:r>
      <w:proofErr w:type="gramEnd"/>
      <w:r>
        <w:t xml:space="preserve"> software developer, computer and information systems manager, computer programmer, web developer, and more.</w:t>
      </w:r>
    </w:p>
    <w:p w14:paraId="5082A59D" w14:textId="77777777" w:rsidR="00FB338D" w:rsidRDefault="00FB338D" w:rsidP="00F213CF">
      <w:pPr>
        <w:spacing w:after="0" w:line="240" w:lineRule="auto"/>
      </w:pPr>
    </w:p>
    <w:p w14:paraId="7768135E" w14:textId="5EB8C793" w:rsidR="00FB338D" w:rsidRDefault="00FB338D" w:rsidP="007D7377">
      <w:pPr>
        <w:spacing w:after="0" w:line="240" w:lineRule="auto"/>
      </w:pPr>
      <w:r>
        <w:t xml:space="preserve"> </w:t>
      </w:r>
    </w:p>
    <w:p w14:paraId="6EBC01C5" w14:textId="77777777" w:rsidR="00FB338D" w:rsidRDefault="00FB338D" w:rsidP="00F213CF">
      <w:pPr>
        <w:spacing w:after="0" w:line="240" w:lineRule="auto"/>
      </w:pPr>
      <w:r>
        <w:t>2. It’s Very High Paying</w:t>
      </w:r>
    </w:p>
    <w:p w14:paraId="3D9CCFE3" w14:textId="77777777" w:rsidR="00FB338D" w:rsidRDefault="00FB338D" w:rsidP="00F213CF">
      <w:pPr>
        <w:spacing w:after="0" w:line="240" w:lineRule="auto"/>
      </w:pPr>
      <w:r>
        <w:t>It is also of importance to note that the careers within the field are high paying. In fact, the degree leads to some of the highest paying positions of all undergraduate degrees.</w:t>
      </w:r>
    </w:p>
    <w:p w14:paraId="6EEE083D" w14:textId="0BF35588" w:rsidR="00FB338D" w:rsidRDefault="00FB338D" w:rsidP="007D7377">
      <w:pPr>
        <w:spacing w:after="0" w:line="240" w:lineRule="auto"/>
        <w:ind w:left="0" w:firstLine="0"/>
      </w:pPr>
    </w:p>
    <w:p w14:paraId="3CBF03BF" w14:textId="77777777" w:rsidR="00FB338D" w:rsidRDefault="00FB338D" w:rsidP="00F213CF">
      <w:pPr>
        <w:spacing w:after="0" w:line="240" w:lineRule="auto"/>
      </w:pPr>
      <w:r>
        <w:t>The national average of worker’s wages in America in 2019 is $47,060. Jobs in computer science often start at double that. For example, the average salary for a software developer in 2018 was $105,590.</w:t>
      </w:r>
    </w:p>
    <w:p w14:paraId="58F01A19" w14:textId="129ABD0A" w:rsidR="00FB338D" w:rsidRDefault="00FB338D" w:rsidP="007D7377">
      <w:pPr>
        <w:spacing w:after="0" w:line="240" w:lineRule="auto"/>
        <w:ind w:left="0" w:firstLine="0"/>
      </w:pPr>
    </w:p>
    <w:p w14:paraId="3516E64B" w14:textId="0E261231" w:rsidR="00FB338D" w:rsidRPr="00FB338D" w:rsidRDefault="00FB338D" w:rsidP="00F213CF">
      <w:pPr>
        <w:spacing w:after="0" w:line="240" w:lineRule="auto"/>
      </w:pPr>
      <w:r>
        <w:t xml:space="preserve">The high demand, high pay, and high amount of positions within the field of computer science make it </w:t>
      </w:r>
      <w:bookmarkStart w:id="0" w:name="_GoBack"/>
      <w:bookmarkEnd w:id="0"/>
      <w:r>
        <w:t>a worthwhile degree to pursue.</w:t>
      </w:r>
    </w:p>
    <w:sectPr w:rsidR="00FB338D" w:rsidRPr="00FB338D">
      <w:footerReference w:type="even" r:id="rId6"/>
      <w:footerReference w:type="default" r:id="rId7"/>
      <w:footerReference w:type="first" r:id="rId8"/>
      <w:pgSz w:w="12240" w:h="15840"/>
      <w:pgMar w:top="1442" w:right="1451" w:bottom="1614" w:left="1440" w:header="720" w:footer="7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B77787" w14:textId="77777777" w:rsidR="00204DE3" w:rsidRDefault="00204DE3">
      <w:pPr>
        <w:spacing w:after="0" w:line="240" w:lineRule="auto"/>
      </w:pPr>
      <w:r>
        <w:separator/>
      </w:r>
    </w:p>
  </w:endnote>
  <w:endnote w:type="continuationSeparator" w:id="0">
    <w:p w14:paraId="2BB77788" w14:textId="77777777" w:rsidR="00204DE3" w:rsidRDefault="00204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B77789" w14:textId="77777777" w:rsidR="00EC236F" w:rsidRDefault="00204DE3">
    <w:pPr>
      <w:spacing w:after="0" w:line="259" w:lineRule="auto"/>
      <w:ind w:left="0" w:right="-14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BB7778A" w14:textId="77777777" w:rsidR="00EC236F" w:rsidRDefault="00204DE3">
    <w:pPr>
      <w:spacing w:after="0" w:line="259" w:lineRule="auto"/>
      <w:ind w:left="0" w:firstLine="0"/>
    </w:pP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B7778B" w14:textId="77777777" w:rsidR="00EC236F" w:rsidRDefault="00204DE3">
    <w:pPr>
      <w:spacing w:after="0" w:line="259" w:lineRule="auto"/>
      <w:ind w:left="0" w:right="-14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BB7778C" w14:textId="77777777" w:rsidR="00EC236F" w:rsidRDefault="00204DE3">
    <w:pPr>
      <w:spacing w:after="0" w:line="259" w:lineRule="auto"/>
      <w:ind w:left="0" w:firstLine="0"/>
    </w:pPr>
    <w:r>
      <w:rPr>
        <w:rFonts w:ascii="Calibri" w:eastAsia="Calibri" w:hAnsi="Calibri" w:cs="Calibri"/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B7778D" w14:textId="77777777" w:rsidR="00EC236F" w:rsidRDefault="00204DE3">
    <w:pPr>
      <w:spacing w:after="0" w:line="259" w:lineRule="auto"/>
      <w:ind w:left="0" w:right="-14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2BB7778E" w14:textId="77777777" w:rsidR="00EC236F" w:rsidRDefault="00204DE3">
    <w:pPr>
      <w:spacing w:after="0" w:line="259" w:lineRule="auto"/>
      <w:ind w:left="0" w:firstLine="0"/>
    </w:pP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B77785" w14:textId="77777777" w:rsidR="00204DE3" w:rsidRDefault="00204DE3">
      <w:pPr>
        <w:spacing w:after="0" w:line="240" w:lineRule="auto"/>
      </w:pPr>
      <w:r>
        <w:separator/>
      </w:r>
    </w:p>
  </w:footnote>
  <w:footnote w:type="continuationSeparator" w:id="0">
    <w:p w14:paraId="2BB77786" w14:textId="77777777" w:rsidR="00204DE3" w:rsidRDefault="00204D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Nbc0NDExMTU0MzZX0lEKTi0uzszPAykwrAUAu1a7tywAAAA="/>
  </w:docVars>
  <w:rsids>
    <w:rsidRoot w:val="00EC236F"/>
    <w:rsid w:val="00204DE3"/>
    <w:rsid w:val="007D7377"/>
    <w:rsid w:val="00AA280B"/>
    <w:rsid w:val="00EC236F"/>
    <w:rsid w:val="00F213CF"/>
    <w:rsid w:val="00FB3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7775F"/>
  <w15:docId w15:val="{8AE5DF47-67CA-4205-98CE-7A6C561D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8" w:line="249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15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Gould</dc:creator>
  <cp:keywords/>
  <cp:lastModifiedBy>Margaux Fourie</cp:lastModifiedBy>
  <cp:revision>5</cp:revision>
  <dcterms:created xsi:type="dcterms:W3CDTF">2018-09-30T05:12:00Z</dcterms:created>
  <dcterms:modified xsi:type="dcterms:W3CDTF">2020-09-09T13:51:00Z</dcterms:modified>
</cp:coreProperties>
</file>